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20542F6C" w14:textId="77777777" w:rsidR="006515AA" w:rsidRPr="00BA0E5A" w:rsidRDefault="006515AA" w:rsidP="00761C8E">
      <w:pPr>
        <w:widowControl w:val="0"/>
        <w:autoSpaceDE w:val="0"/>
        <w:autoSpaceDN w:val="0"/>
        <w:adjustRightInd w:val="0"/>
        <w:rPr>
          <w:rFonts w:ascii="AvenirNext LT Pro Cn" w:hAnsi="AvenirNext LT Pro Cn" w:cs="Avenir Next Condensed Demi Bold"/>
          <w:bCs/>
          <w:spacing w:val="40"/>
          <w:kern w:val="1"/>
          <w:sz w:val="18"/>
          <w:szCs w:val="18"/>
        </w:rPr>
      </w:pPr>
    </w:p>
    <w:p w14:paraId="3D485D7B" w14:textId="0446E05C" w:rsidR="00DB6951" w:rsidRPr="00BE5CBE" w:rsidRDefault="00DB6951" w:rsidP="00DB6951">
      <w:pPr>
        <w:spacing w:line="276" w:lineRule="auto"/>
        <w:rPr>
          <w:rFonts w:ascii="Verdana" w:hAnsi="Verdana"/>
          <w:sz w:val="20"/>
          <w:szCs w:val="20"/>
        </w:rPr>
      </w:pPr>
      <w:r w:rsidRPr="0036331A">
        <w:rPr>
          <w:rFonts w:ascii="Verdana" w:hAnsi="Verdana"/>
          <w:sz w:val="20"/>
          <w:szCs w:val="20"/>
        </w:rPr>
        <w:t>September</w:t>
      </w:r>
      <w:r w:rsidRPr="00BE5CBE">
        <w:rPr>
          <w:rFonts w:ascii="Verdana" w:hAnsi="Verdana"/>
          <w:sz w:val="20"/>
          <w:szCs w:val="20"/>
        </w:rPr>
        <w:t xml:space="preserve"> 1</w:t>
      </w:r>
      <w:r w:rsidR="0012527C">
        <w:rPr>
          <w:rFonts w:ascii="Verdana" w:hAnsi="Verdana"/>
          <w:sz w:val="20"/>
          <w:szCs w:val="20"/>
        </w:rPr>
        <w:t>2</w:t>
      </w:r>
      <w:bookmarkStart w:id="0" w:name="_GoBack"/>
      <w:bookmarkEnd w:id="0"/>
      <w:r w:rsidRPr="00BE5CBE">
        <w:rPr>
          <w:rFonts w:ascii="Verdana" w:hAnsi="Verdana"/>
          <w:sz w:val="20"/>
          <w:szCs w:val="20"/>
        </w:rPr>
        <w:t>, 2019</w:t>
      </w:r>
    </w:p>
    <w:p w14:paraId="1C370EFA" w14:textId="77777777" w:rsidR="00DB6951" w:rsidRPr="00591BBC" w:rsidRDefault="00DB6951" w:rsidP="00DB6951">
      <w:pPr>
        <w:spacing w:line="276" w:lineRule="auto"/>
        <w:rPr>
          <w:rFonts w:ascii="Verdana" w:hAnsi="Verdana"/>
          <w:sz w:val="20"/>
          <w:szCs w:val="20"/>
        </w:rPr>
      </w:pPr>
    </w:p>
    <w:p w14:paraId="074657C1" w14:textId="1B9D73DF" w:rsidR="00DB6951" w:rsidRPr="00767279" w:rsidRDefault="00DB6951" w:rsidP="00DB6951">
      <w:pPr>
        <w:spacing w:line="276" w:lineRule="auto"/>
        <w:rPr>
          <w:rFonts w:ascii="Verdana" w:hAnsi="Verdana"/>
          <w:b/>
          <w:bCs/>
          <w:sz w:val="20"/>
          <w:szCs w:val="20"/>
        </w:rPr>
      </w:pPr>
      <w:r w:rsidRPr="00767279">
        <w:rPr>
          <w:rFonts w:ascii="Verdana" w:hAnsi="Verdana"/>
          <w:b/>
          <w:bCs/>
          <w:sz w:val="20"/>
          <w:szCs w:val="20"/>
        </w:rPr>
        <w:t>New U</w:t>
      </w:r>
      <w:r>
        <w:rPr>
          <w:rFonts w:ascii="Verdana" w:hAnsi="Verdana"/>
          <w:b/>
          <w:bCs/>
          <w:sz w:val="20"/>
          <w:szCs w:val="20"/>
        </w:rPr>
        <w:t>.</w:t>
      </w:r>
      <w:r w:rsidRPr="00767279">
        <w:rPr>
          <w:rFonts w:ascii="Verdana" w:hAnsi="Verdana"/>
          <w:b/>
          <w:bCs/>
          <w:sz w:val="20"/>
          <w:szCs w:val="20"/>
        </w:rPr>
        <w:t>S</w:t>
      </w:r>
      <w:r>
        <w:rPr>
          <w:rFonts w:ascii="Verdana" w:hAnsi="Verdana"/>
          <w:b/>
          <w:bCs/>
          <w:sz w:val="20"/>
          <w:szCs w:val="20"/>
        </w:rPr>
        <w:t>.</w:t>
      </w:r>
      <w:r w:rsidRPr="00767279">
        <w:rPr>
          <w:rFonts w:ascii="Verdana" w:hAnsi="Verdana"/>
          <w:b/>
          <w:bCs/>
          <w:sz w:val="20"/>
          <w:szCs w:val="20"/>
        </w:rPr>
        <w:t xml:space="preserve"> Courthouse in Greenville, Mississippi</w:t>
      </w:r>
    </w:p>
    <w:p w14:paraId="30A12CCE" w14:textId="77777777" w:rsidR="00DB6951" w:rsidRPr="00767279" w:rsidRDefault="00DB6951" w:rsidP="00DB6951">
      <w:pPr>
        <w:spacing w:line="276" w:lineRule="auto"/>
        <w:rPr>
          <w:rFonts w:ascii="Verdana" w:hAnsi="Verdana"/>
          <w:b/>
          <w:bCs/>
          <w:sz w:val="20"/>
          <w:szCs w:val="20"/>
        </w:rPr>
      </w:pPr>
      <w:r w:rsidRPr="00767279">
        <w:rPr>
          <w:rFonts w:ascii="Verdana" w:hAnsi="Verdana"/>
          <w:b/>
          <w:bCs/>
          <w:sz w:val="20"/>
          <w:szCs w:val="20"/>
        </w:rPr>
        <w:t>A GSA Design Excellence Project</w:t>
      </w:r>
    </w:p>
    <w:p w14:paraId="32409C53" w14:textId="77777777" w:rsidR="00DB6951" w:rsidRPr="00BE5CBE" w:rsidRDefault="00DB6951" w:rsidP="00DB6951">
      <w:pPr>
        <w:spacing w:line="276" w:lineRule="auto"/>
        <w:rPr>
          <w:rFonts w:ascii="Verdana" w:hAnsi="Verdana"/>
          <w:b/>
          <w:bCs/>
          <w:sz w:val="20"/>
          <w:szCs w:val="20"/>
        </w:rPr>
      </w:pPr>
    </w:p>
    <w:p w14:paraId="6A707C94" w14:textId="77777777" w:rsidR="00DB6951" w:rsidRDefault="00DB6951" w:rsidP="00DB6951">
      <w:pPr>
        <w:spacing w:line="276" w:lineRule="auto"/>
        <w:rPr>
          <w:rFonts w:ascii="Verdana" w:hAnsi="Verdana"/>
          <w:b/>
          <w:bCs/>
          <w:sz w:val="20"/>
          <w:szCs w:val="20"/>
        </w:rPr>
      </w:pPr>
    </w:p>
    <w:p w14:paraId="42E5E841" w14:textId="77777777" w:rsidR="00685BD6" w:rsidRPr="00767279" w:rsidRDefault="00685BD6" w:rsidP="00685BD6">
      <w:pPr>
        <w:spacing w:line="276" w:lineRule="auto"/>
        <w:rPr>
          <w:rFonts w:ascii="Verdana" w:hAnsi="Verdana"/>
          <w:b/>
          <w:bCs/>
          <w:sz w:val="20"/>
          <w:szCs w:val="20"/>
        </w:rPr>
      </w:pPr>
      <w:r w:rsidRPr="00767279">
        <w:rPr>
          <w:rFonts w:ascii="Verdana" w:hAnsi="Verdana"/>
          <w:b/>
          <w:bCs/>
          <w:sz w:val="20"/>
          <w:szCs w:val="20"/>
        </w:rPr>
        <w:t>The Project Design Team</w:t>
      </w:r>
    </w:p>
    <w:p w14:paraId="090BECA5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</w:p>
    <w:p w14:paraId="2982200E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>Architect</w:t>
      </w:r>
    </w:p>
    <w:p w14:paraId="00146FB7" w14:textId="641EFAF9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>Duvall Decker Architects:</w:t>
      </w:r>
      <w:r>
        <w:rPr>
          <w:rFonts w:ascii="Verdana" w:hAnsi="Verdana" w:cs="Calibri"/>
          <w:b/>
          <w:bCs/>
          <w:color w:val="000000"/>
          <w:sz w:val="20"/>
          <w:szCs w:val="20"/>
        </w:rPr>
        <w:t xml:space="preserve"> Architects</w:t>
      </w: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 xml:space="preserve"> </w:t>
      </w:r>
      <w:r>
        <w:rPr>
          <w:rFonts w:ascii="Verdana" w:hAnsi="Verdana" w:cs="Calibri"/>
          <w:b/>
          <w:bCs/>
          <w:color w:val="000000"/>
          <w:sz w:val="20"/>
          <w:szCs w:val="20"/>
        </w:rPr>
        <w:t xml:space="preserve">Project Manager, </w:t>
      </w: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>Interior Design</w:t>
      </w:r>
    </w:p>
    <w:p w14:paraId="2B0E5C8E" w14:textId="3B355EEC" w:rsidR="00685BD6" w:rsidRPr="00767279" w:rsidRDefault="008C4C6E" w:rsidP="00685BD6">
      <w:pPr>
        <w:spacing w:line="276" w:lineRule="auto"/>
        <w:ind w:firstLine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Roy T. Decker, </w:t>
      </w:r>
      <w:r w:rsidR="00685BD6" w:rsidRPr="00767279">
        <w:rPr>
          <w:rFonts w:ascii="Verdana" w:hAnsi="Verdana"/>
          <w:sz w:val="20"/>
          <w:szCs w:val="20"/>
        </w:rPr>
        <w:t>FAIA. Co-Lead Designer, Principal-in-Charge</w:t>
      </w:r>
    </w:p>
    <w:p w14:paraId="61017958" w14:textId="77777777" w:rsidR="00685BD6" w:rsidRPr="00767279" w:rsidRDefault="00685BD6" w:rsidP="00685BD6">
      <w:pPr>
        <w:spacing w:line="276" w:lineRule="auto"/>
        <w:rPr>
          <w:rFonts w:ascii="Verdana" w:hAnsi="Verdana"/>
          <w:sz w:val="20"/>
          <w:szCs w:val="20"/>
        </w:rPr>
      </w:pPr>
      <w:r w:rsidRPr="00767279">
        <w:rPr>
          <w:rFonts w:ascii="Verdana" w:hAnsi="Verdana"/>
          <w:sz w:val="20"/>
          <w:szCs w:val="20"/>
        </w:rPr>
        <w:tab/>
        <w:t>Anne Marie Duvall Decker, FAIA, Principal, Project Manager</w:t>
      </w:r>
    </w:p>
    <w:p w14:paraId="10991092" w14:textId="77777777" w:rsidR="00685BD6" w:rsidRPr="00767279" w:rsidRDefault="00685BD6" w:rsidP="00685BD6">
      <w:pPr>
        <w:spacing w:line="276" w:lineRule="auto"/>
        <w:rPr>
          <w:rFonts w:ascii="Verdana" w:hAnsi="Verdana"/>
          <w:sz w:val="20"/>
          <w:szCs w:val="20"/>
        </w:rPr>
      </w:pPr>
      <w:r w:rsidRPr="00767279">
        <w:rPr>
          <w:rFonts w:ascii="Verdana" w:hAnsi="Verdana"/>
          <w:sz w:val="20"/>
          <w:szCs w:val="20"/>
        </w:rPr>
        <w:tab/>
        <w:t>Cody Farris, AIA, Project Architect</w:t>
      </w:r>
    </w:p>
    <w:p w14:paraId="5B1D5E38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</w:p>
    <w:p w14:paraId="10B4787E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>Consultants</w:t>
      </w:r>
    </w:p>
    <w:p w14:paraId="767F2DB2" w14:textId="540BCF5D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>Eskew Dumez Ripple</w:t>
      </w:r>
      <w:r>
        <w:rPr>
          <w:rFonts w:ascii="Verdana" w:hAnsi="Verdana" w:cs="Calibri"/>
          <w:b/>
          <w:bCs/>
          <w:color w:val="000000"/>
          <w:sz w:val="20"/>
          <w:szCs w:val="20"/>
        </w:rPr>
        <w:t>:</w:t>
      </w: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 xml:space="preserve"> Architects</w:t>
      </w:r>
      <w:r>
        <w:rPr>
          <w:rFonts w:ascii="Verdana" w:hAnsi="Verdana" w:cs="Calibri"/>
          <w:b/>
          <w:bCs/>
          <w:color w:val="000000"/>
          <w:sz w:val="20"/>
          <w:szCs w:val="20"/>
        </w:rPr>
        <w:t>,</w:t>
      </w: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 xml:space="preserve"> Sustainability and LEED Consulting</w:t>
      </w:r>
    </w:p>
    <w:p w14:paraId="08090126" w14:textId="77777777" w:rsidR="00685BD6" w:rsidRPr="00767279" w:rsidRDefault="00685BD6" w:rsidP="00685BD6">
      <w:pPr>
        <w:spacing w:line="276" w:lineRule="auto"/>
        <w:ind w:firstLine="720"/>
        <w:rPr>
          <w:rFonts w:ascii="Verdana" w:hAnsi="Verdana"/>
          <w:sz w:val="20"/>
          <w:szCs w:val="20"/>
        </w:rPr>
      </w:pPr>
      <w:r w:rsidRPr="00767279">
        <w:rPr>
          <w:rFonts w:ascii="Verdana" w:hAnsi="Verdana"/>
          <w:sz w:val="20"/>
          <w:szCs w:val="20"/>
        </w:rPr>
        <w:t xml:space="preserve">Steve Dumez, FAIA, Co-Lead Designer, </w:t>
      </w:r>
    </w:p>
    <w:p w14:paraId="5C7DCF77" w14:textId="77777777" w:rsidR="00685BD6" w:rsidRPr="00767279" w:rsidRDefault="00685BD6" w:rsidP="00685BD6">
      <w:pPr>
        <w:spacing w:line="276" w:lineRule="auto"/>
        <w:rPr>
          <w:rFonts w:ascii="Verdana" w:hAnsi="Verdana"/>
          <w:sz w:val="20"/>
          <w:szCs w:val="20"/>
        </w:rPr>
      </w:pPr>
      <w:r w:rsidRPr="00767279">
        <w:rPr>
          <w:rFonts w:ascii="Verdana" w:hAnsi="Verdana"/>
          <w:sz w:val="20"/>
          <w:szCs w:val="20"/>
        </w:rPr>
        <w:tab/>
        <w:t>Travis Kalina, AIA, Project Architect</w:t>
      </w:r>
    </w:p>
    <w:p w14:paraId="618CFF11" w14:textId="77777777" w:rsidR="00685BD6" w:rsidRPr="00767279" w:rsidRDefault="00685BD6" w:rsidP="00685BD6">
      <w:pPr>
        <w:spacing w:line="276" w:lineRule="auto"/>
        <w:rPr>
          <w:rFonts w:ascii="Verdana" w:hAnsi="Verdana"/>
          <w:sz w:val="20"/>
          <w:szCs w:val="20"/>
        </w:rPr>
      </w:pPr>
      <w:r w:rsidRPr="00767279">
        <w:rPr>
          <w:rFonts w:ascii="Verdana" w:hAnsi="Verdana"/>
          <w:sz w:val="20"/>
          <w:szCs w:val="20"/>
        </w:rPr>
        <w:tab/>
      </w:r>
      <w:r w:rsidRPr="00767279">
        <w:rPr>
          <w:rFonts w:ascii="Verdana" w:hAnsi="Verdana" w:cs="Arial"/>
          <w:sz w:val="20"/>
          <w:szCs w:val="20"/>
        </w:rPr>
        <w:t>Z Smith, FAIA, LEED Fellow, PhD, Sustainability</w:t>
      </w:r>
      <w:r w:rsidRPr="00767279">
        <w:rPr>
          <w:rFonts w:ascii="Verdana" w:hAnsi="Verdana" w:cs="Calibri"/>
          <w:color w:val="000000"/>
          <w:sz w:val="20"/>
          <w:szCs w:val="20"/>
        </w:rPr>
        <w:t xml:space="preserve"> Consulting</w:t>
      </w:r>
    </w:p>
    <w:p w14:paraId="79220C29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>Dewberry Architects: Court Programing and Planning; Security and Safety Design</w:t>
      </w:r>
    </w:p>
    <w:p w14:paraId="2A396AB2" w14:textId="77777777" w:rsidR="00685BD6" w:rsidRPr="00767279" w:rsidRDefault="00685BD6" w:rsidP="00685BD6">
      <w:pPr>
        <w:spacing w:line="276" w:lineRule="auto"/>
        <w:ind w:firstLine="720"/>
        <w:rPr>
          <w:rFonts w:ascii="Verdana" w:hAnsi="Verdana"/>
          <w:sz w:val="20"/>
          <w:szCs w:val="20"/>
        </w:rPr>
      </w:pPr>
      <w:r w:rsidRPr="00767279">
        <w:rPr>
          <w:rFonts w:ascii="Verdana" w:hAnsi="Verdana"/>
          <w:sz w:val="20"/>
          <w:szCs w:val="20"/>
        </w:rPr>
        <w:t xml:space="preserve">Jim Beight, AIA, Court Programming and Designer, </w:t>
      </w:r>
    </w:p>
    <w:p w14:paraId="77BEF46B" w14:textId="77777777" w:rsidR="00685BD6" w:rsidRPr="00767279" w:rsidRDefault="00685BD6" w:rsidP="00685BD6">
      <w:pPr>
        <w:spacing w:line="276" w:lineRule="auto"/>
        <w:ind w:firstLine="720"/>
        <w:rPr>
          <w:rFonts w:ascii="Verdana" w:hAnsi="Verdana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  <w:u w:color="0000FF"/>
        </w:rPr>
        <w:t>Craig Clary, DBIA, Lead Security Designer</w:t>
      </w:r>
    </w:p>
    <w:p w14:paraId="73B3B131" w14:textId="77777777" w:rsidR="00685BD6" w:rsidRPr="00767279" w:rsidRDefault="00685BD6" w:rsidP="00685BD6">
      <w:pPr>
        <w:spacing w:line="276" w:lineRule="auto"/>
        <w:ind w:firstLine="720"/>
        <w:rPr>
          <w:rFonts w:ascii="Verdana" w:hAnsi="Verdana"/>
          <w:sz w:val="20"/>
          <w:szCs w:val="20"/>
        </w:rPr>
      </w:pPr>
      <w:r w:rsidRPr="00767279">
        <w:rPr>
          <w:rFonts w:ascii="Verdana" w:hAnsi="Verdana"/>
          <w:sz w:val="20"/>
          <w:szCs w:val="20"/>
        </w:rPr>
        <w:t>Michael LeBoeuf, FAIA, Court Designer (Little Diversified Architectural Consulting)</w:t>
      </w:r>
    </w:p>
    <w:p w14:paraId="4FA19C9C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>Andropogon: Landscape Architecture</w:t>
      </w:r>
    </w:p>
    <w:p w14:paraId="0601F799" w14:textId="77777777" w:rsidR="00685BD6" w:rsidRPr="00767279" w:rsidRDefault="00685BD6" w:rsidP="00685BD6">
      <w:pPr>
        <w:spacing w:line="276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Jose Alminana, FASLA, PLA, LEED AP, Lead Landscape Architect</w:t>
      </w:r>
    </w:p>
    <w:p w14:paraId="148463C7" w14:textId="77777777" w:rsidR="00685BD6" w:rsidRPr="00767279" w:rsidRDefault="00685BD6" w:rsidP="00685BD6">
      <w:pPr>
        <w:spacing w:line="276" w:lineRule="auto"/>
        <w:ind w:firstLine="720"/>
        <w:jc w:val="both"/>
        <w:rPr>
          <w:rFonts w:ascii="Verdana" w:hAnsi="Verdana" w:cs="Calibri"/>
          <w:sz w:val="20"/>
          <w:szCs w:val="20"/>
        </w:rPr>
      </w:pPr>
      <w:r w:rsidRPr="00767279">
        <w:rPr>
          <w:rFonts w:ascii="Verdana" w:hAnsi="Verdana" w:cs="Calibri"/>
          <w:sz w:val="20"/>
          <w:szCs w:val="20"/>
        </w:rPr>
        <w:t>Jason A. Curtis. PLA, LEED AP, SITES AP, Project Manager</w:t>
      </w:r>
    </w:p>
    <w:p w14:paraId="35F48FCD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 xml:space="preserve">Engineering Resource Group: Mechanical, Plumbing, and Fire Protection </w:t>
      </w:r>
    </w:p>
    <w:p w14:paraId="023D8265" w14:textId="77777777" w:rsidR="00685BD6" w:rsidRPr="00767279" w:rsidRDefault="00685BD6" w:rsidP="00685BD6">
      <w:pPr>
        <w:spacing w:line="276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Chad Moore, PE, Lead Mechanical Engineer</w:t>
      </w:r>
    </w:p>
    <w:p w14:paraId="0CC004C8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 xml:space="preserve">Walter P. Moore: Structural and Blast Engineering </w:t>
      </w:r>
    </w:p>
    <w:p w14:paraId="3D8426F4" w14:textId="77777777" w:rsidR="00685BD6" w:rsidRPr="00767279" w:rsidRDefault="00685BD6" w:rsidP="00685BD6">
      <w:pPr>
        <w:spacing w:line="276" w:lineRule="auto"/>
        <w:ind w:firstLine="720"/>
        <w:rPr>
          <w:rFonts w:ascii="Verdana" w:hAnsi="Verdana" w:cs="Calibri"/>
          <w:color w:val="000000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Brian Caudle, PE, Lead Structural Engineer</w:t>
      </w:r>
    </w:p>
    <w:p w14:paraId="11D73540" w14:textId="77777777" w:rsidR="00685BD6" w:rsidRPr="00767279" w:rsidRDefault="00685BD6" w:rsidP="00685BD6">
      <w:pPr>
        <w:spacing w:line="276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Joseph C. Gannon, PE, Lead Blast Anti-Terrorist/Force Protection Specialist</w:t>
      </w:r>
    </w:p>
    <w:p w14:paraId="0822A1E9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 xml:space="preserve">Newcomb &amp; Boyd: Electrical, Lighting, Acoustics, Court Technology Engineering </w:t>
      </w:r>
    </w:p>
    <w:p w14:paraId="33AA09F6" w14:textId="77777777" w:rsidR="00685BD6" w:rsidRPr="00767279" w:rsidRDefault="00685BD6" w:rsidP="00685BD6">
      <w:pPr>
        <w:spacing w:line="276" w:lineRule="auto"/>
        <w:ind w:firstLine="720"/>
        <w:rPr>
          <w:rFonts w:ascii="Verdana" w:hAnsi="Verdana" w:cs="Calibri"/>
          <w:color w:val="000000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Donald L. Walker, PE, RCDD, Principal</w:t>
      </w:r>
    </w:p>
    <w:p w14:paraId="1D4D038D" w14:textId="77777777" w:rsidR="00685BD6" w:rsidRPr="00767279" w:rsidRDefault="00685BD6" w:rsidP="00685BD6">
      <w:pPr>
        <w:spacing w:line="276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Matt DiPiro, PE, Project Manager and Lead Electrical Engineer</w:t>
      </w:r>
    </w:p>
    <w:p w14:paraId="2E8E0241" w14:textId="77777777" w:rsidR="00685BD6" w:rsidRPr="00767279" w:rsidRDefault="00685BD6" w:rsidP="00685BD6">
      <w:pPr>
        <w:spacing w:line="276" w:lineRule="auto"/>
        <w:rPr>
          <w:rFonts w:ascii="Verdana" w:hAnsi="Verdana" w:cs="Calibri"/>
          <w:b/>
          <w:bCs/>
          <w:color w:val="000000"/>
          <w:sz w:val="20"/>
          <w:szCs w:val="20"/>
        </w:rPr>
      </w:pPr>
      <w:r w:rsidRPr="00767279">
        <w:rPr>
          <w:rFonts w:ascii="Verdana" w:hAnsi="Verdana" w:cs="Calibri"/>
          <w:b/>
          <w:bCs/>
          <w:color w:val="000000"/>
          <w:sz w:val="20"/>
          <w:szCs w:val="20"/>
        </w:rPr>
        <w:t xml:space="preserve">W.L. Burle Engineers: Civil Engineering </w:t>
      </w:r>
    </w:p>
    <w:p w14:paraId="18F93CC6" w14:textId="77777777" w:rsidR="00685BD6" w:rsidRPr="00767279" w:rsidRDefault="00685BD6" w:rsidP="00685BD6">
      <w:pPr>
        <w:spacing w:line="276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William L. Burle, Jr. PhD, PE, PG, President</w:t>
      </w:r>
    </w:p>
    <w:p w14:paraId="2C9D4482" w14:textId="77777777" w:rsidR="00685BD6" w:rsidRPr="00767279" w:rsidRDefault="00685BD6" w:rsidP="00685BD6">
      <w:pPr>
        <w:spacing w:line="276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Darrell T. Martinek, PE, PS Lead Civil Engineer</w:t>
      </w:r>
    </w:p>
    <w:p w14:paraId="2859FB21" w14:textId="77777777" w:rsidR="00685BD6" w:rsidRPr="00767279" w:rsidRDefault="00685BD6" w:rsidP="00685BD6">
      <w:pPr>
        <w:spacing w:line="276" w:lineRule="auto"/>
        <w:rPr>
          <w:rFonts w:ascii="Verdana" w:hAnsi="Verdana"/>
          <w:b/>
          <w:bCs/>
          <w:sz w:val="20"/>
          <w:szCs w:val="20"/>
        </w:rPr>
      </w:pPr>
      <w:r w:rsidRPr="00767279">
        <w:rPr>
          <w:rFonts w:ascii="Verdana" w:hAnsi="Verdana"/>
          <w:b/>
          <w:bCs/>
          <w:sz w:val="20"/>
          <w:szCs w:val="20"/>
        </w:rPr>
        <w:t>M.A. + Associates, LLC: Cost Estimating</w:t>
      </w:r>
    </w:p>
    <w:p w14:paraId="1F03FAE8" w14:textId="77777777" w:rsidR="00685BD6" w:rsidRPr="002C1025" w:rsidRDefault="00685BD6" w:rsidP="00685BD6">
      <w:pPr>
        <w:spacing w:line="276" w:lineRule="auto"/>
        <w:ind w:firstLine="720"/>
        <w:jc w:val="both"/>
        <w:rPr>
          <w:rFonts w:ascii="Verdana" w:hAnsi="Verdana" w:cs="Arial"/>
          <w:sz w:val="20"/>
          <w:szCs w:val="20"/>
        </w:rPr>
      </w:pPr>
      <w:r w:rsidRPr="00767279">
        <w:rPr>
          <w:rFonts w:ascii="Verdana" w:hAnsi="Verdana" w:cs="Arial"/>
          <w:sz w:val="20"/>
          <w:szCs w:val="20"/>
        </w:rPr>
        <w:t>Michael Withers, Principal, Senior Cost Estimator</w:t>
      </w:r>
    </w:p>
    <w:p w14:paraId="76BD488E" w14:textId="77777777" w:rsidR="00685BD6" w:rsidRPr="00767279" w:rsidRDefault="00685BD6" w:rsidP="00685BD6">
      <w:pPr>
        <w:spacing w:line="276" w:lineRule="auto"/>
        <w:rPr>
          <w:rFonts w:ascii="Verdana" w:hAnsi="Verdana"/>
          <w:b/>
          <w:bCs/>
          <w:sz w:val="20"/>
          <w:szCs w:val="20"/>
        </w:rPr>
      </w:pPr>
      <w:r w:rsidRPr="00767279">
        <w:rPr>
          <w:rFonts w:ascii="Verdana" w:hAnsi="Verdana"/>
          <w:b/>
          <w:bCs/>
          <w:sz w:val="20"/>
          <w:szCs w:val="20"/>
        </w:rPr>
        <w:t>Historian</w:t>
      </w:r>
    </w:p>
    <w:p w14:paraId="56956B37" w14:textId="7549F1F5" w:rsidR="00685BD6" w:rsidRPr="00767279" w:rsidRDefault="00685BD6" w:rsidP="00685BD6">
      <w:pPr>
        <w:spacing w:line="276" w:lineRule="auto"/>
        <w:ind w:firstLine="720"/>
        <w:rPr>
          <w:rFonts w:ascii="Verdana" w:hAnsi="Verdana"/>
          <w:sz w:val="20"/>
          <w:szCs w:val="20"/>
        </w:rPr>
      </w:pPr>
      <w:r w:rsidRPr="00767279">
        <w:rPr>
          <w:rFonts w:ascii="Verdana" w:hAnsi="Verdana" w:cs="Calibri"/>
          <w:color w:val="000000"/>
          <w:sz w:val="20"/>
          <w:szCs w:val="20"/>
        </w:rPr>
        <w:t>Michael Fazio PhD, Historic Consultant</w:t>
      </w:r>
    </w:p>
    <w:p w14:paraId="173D42D6" w14:textId="272497B2" w:rsidR="00BC0DAB" w:rsidRPr="00BA0E5A" w:rsidRDefault="00BC0DAB" w:rsidP="00BA0E5A">
      <w:pPr>
        <w:widowControl w:val="0"/>
        <w:tabs>
          <w:tab w:val="left" w:pos="630"/>
          <w:tab w:val="left" w:pos="1260"/>
          <w:tab w:val="left" w:pos="2610"/>
        </w:tabs>
        <w:autoSpaceDE w:val="0"/>
        <w:autoSpaceDN w:val="0"/>
        <w:adjustRightInd w:val="0"/>
        <w:jc w:val="both"/>
        <w:rPr>
          <w:rFonts w:ascii="Verdana" w:hAnsi="Verdana" w:cs="Avenir Next Condensed Demi Bold"/>
          <w:kern w:val="1"/>
          <w:sz w:val="20"/>
          <w:szCs w:val="20"/>
        </w:rPr>
      </w:pPr>
    </w:p>
    <w:sectPr w:rsidR="00BC0DAB" w:rsidRPr="00BA0E5A" w:rsidSect="00392831">
      <w:footerReference w:type="default" r:id="rId8"/>
      <w:headerReference w:type="first" r:id="rId9"/>
      <w:footerReference w:type="first" r:id="rId10"/>
      <w:pgSz w:w="12240" w:h="15840"/>
      <w:pgMar w:top="1440" w:right="1440" w:bottom="1530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23CBB" w14:textId="77777777" w:rsidR="00351B0B" w:rsidRDefault="00351B0B" w:rsidP="000F62A6">
      <w:r>
        <w:separator/>
      </w:r>
    </w:p>
  </w:endnote>
  <w:endnote w:type="continuationSeparator" w:id="0">
    <w:p w14:paraId="4661912A" w14:textId="77777777" w:rsidR="00351B0B" w:rsidRDefault="00351B0B" w:rsidP="000F62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venirNext LT Pro Cn">
    <w:altName w:val="AvenirNext LT Pro DemiCn"/>
    <w:panose1 w:val="020B0706020202020204"/>
    <w:charset w:val="00"/>
    <w:family w:val="swiss"/>
    <w:pitch w:val="variable"/>
    <w:sig w:usb0="00000007" w:usb1="00000000" w:usb2="00000000" w:usb3="00000000" w:csb0="00000093" w:csb1="00000000"/>
  </w:font>
  <w:font w:name="Avenir Next Condensed Demi Bold">
    <w:panose1 w:val="020B0706020202020204"/>
    <w:charset w:val="00"/>
    <w:family w:val="auto"/>
    <w:pitch w:val="variable"/>
    <w:sig w:usb0="8000002F" w:usb1="5000204A" w:usb2="00000000" w:usb3="00000000" w:csb0="0000009B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D6328" w14:textId="0C300874" w:rsidR="00351B0B" w:rsidRPr="00DB6951" w:rsidRDefault="00351B0B" w:rsidP="00DB6951">
    <w:pPr>
      <w:spacing w:line="276" w:lineRule="auto"/>
      <w:rPr>
        <w:rFonts w:ascii="Verdana" w:hAnsi="Verdana"/>
        <w:b/>
        <w:bCs/>
        <w:sz w:val="16"/>
        <w:szCs w:val="16"/>
      </w:rPr>
    </w:pPr>
  </w:p>
  <w:p w14:paraId="3407B2A7" w14:textId="5EA407A2" w:rsidR="00351B0B" w:rsidRPr="00DB6951" w:rsidRDefault="00351B0B" w:rsidP="00DB6951">
    <w:pPr>
      <w:pStyle w:val="Footer"/>
      <w:tabs>
        <w:tab w:val="clear" w:pos="4320"/>
        <w:tab w:val="clear" w:pos="8640"/>
      </w:tabs>
      <w:jc w:val="center"/>
      <w:rPr>
        <w:rFonts w:ascii="Verdana" w:hAnsi="Verdana"/>
        <w:sz w:val="16"/>
        <w:szCs w:val="16"/>
      </w:rPr>
    </w:pPr>
    <w:r w:rsidRPr="00DB6951">
      <w:rPr>
        <w:rFonts w:ascii="Verdana" w:hAnsi="Verdana"/>
        <w:b/>
        <w:bCs/>
        <w:sz w:val="16"/>
        <w:szCs w:val="16"/>
      </w:rPr>
      <w:t>New U</w:t>
    </w:r>
    <w:r>
      <w:rPr>
        <w:rFonts w:ascii="Verdana" w:hAnsi="Verdana"/>
        <w:b/>
        <w:bCs/>
        <w:sz w:val="16"/>
        <w:szCs w:val="16"/>
      </w:rPr>
      <w:t>.</w:t>
    </w:r>
    <w:r w:rsidRPr="00DB6951">
      <w:rPr>
        <w:rFonts w:ascii="Verdana" w:hAnsi="Verdana"/>
        <w:b/>
        <w:bCs/>
        <w:sz w:val="16"/>
        <w:szCs w:val="16"/>
      </w:rPr>
      <w:t>S</w:t>
    </w:r>
    <w:r>
      <w:rPr>
        <w:rFonts w:ascii="Verdana" w:hAnsi="Verdana"/>
        <w:b/>
        <w:bCs/>
        <w:sz w:val="16"/>
        <w:szCs w:val="16"/>
      </w:rPr>
      <w:t>.</w:t>
    </w:r>
    <w:r w:rsidRPr="00DB6951">
      <w:rPr>
        <w:rFonts w:ascii="Verdana" w:hAnsi="Verdana"/>
        <w:b/>
        <w:bCs/>
        <w:sz w:val="16"/>
        <w:szCs w:val="16"/>
      </w:rPr>
      <w:t xml:space="preserve"> Courthouse in Greenville, Mississippi</w:t>
    </w:r>
    <w:r w:rsidRPr="00DB6951">
      <w:rPr>
        <w:rFonts w:ascii="Verdana" w:hAnsi="Verdana" w:cs="Times New Roman"/>
        <w:sz w:val="16"/>
        <w:szCs w:val="16"/>
      </w:rPr>
      <w:t xml:space="preserve"> </w:t>
    </w:r>
    <w:r>
      <w:rPr>
        <w:rFonts w:ascii="Verdana" w:hAnsi="Verdana" w:cs="Times New Roman"/>
        <w:sz w:val="16"/>
        <w:szCs w:val="16"/>
      </w:rPr>
      <w:tab/>
    </w:r>
    <w:r>
      <w:rPr>
        <w:rFonts w:ascii="Verdana" w:hAnsi="Verdana" w:cs="Times New Roman"/>
        <w:sz w:val="16"/>
        <w:szCs w:val="16"/>
      </w:rPr>
      <w:tab/>
    </w:r>
    <w:r>
      <w:rPr>
        <w:rFonts w:ascii="Verdana" w:hAnsi="Verdana" w:cs="Times New Roman"/>
        <w:sz w:val="16"/>
        <w:szCs w:val="16"/>
      </w:rPr>
      <w:tab/>
    </w:r>
    <w:r>
      <w:rPr>
        <w:rFonts w:ascii="Verdana" w:hAnsi="Verdana" w:cs="Times New Roman"/>
        <w:sz w:val="16"/>
        <w:szCs w:val="16"/>
      </w:rPr>
      <w:tab/>
    </w:r>
    <w:r>
      <w:rPr>
        <w:rFonts w:ascii="Verdana" w:hAnsi="Verdana" w:cs="Times New Roman"/>
        <w:sz w:val="16"/>
        <w:szCs w:val="16"/>
      </w:rPr>
      <w:tab/>
    </w:r>
    <w:r w:rsidRPr="00DB6951">
      <w:rPr>
        <w:rFonts w:ascii="Verdana" w:hAnsi="Verdana" w:cs="Times New Roman"/>
        <w:sz w:val="16"/>
        <w:szCs w:val="16"/>
      </w:rPr>
      <w:t xml:space="preserve">Page </w:t>
    </w:r>
    <w:r w:rsidRPr="00DB6951">
      <w:rPr>
        <w:rFonts w:ascii="Verdana" w:hAnsi="Verdana" w:cs="Times New Roman"/>
        <w:sz w:val="16"/>
        <w:szCs w:val="16"/>
      </w:rPr>
      <w:fldChar w:fldCharType="begin"/>
    </w:r>
    <w:r w:rsidRPr="00DB6951">
      <w:rPr>
        <w:rFonts w:ascii="Verdana" w:hAnsi="Verdana" w:cs="Times New Roman"/>
        <w:sz w:val="16"/>
        <w:szCs w:val="16"/>
      </w:rPr>
      <w:instrText xml:space="preserve"> PAGE </w:instrText>
    </w:r>
    <w:r w:rsidRPr="00DB6951">
      <w:rPr>
        <w:rFonts w:ascii="Verdana" w:hAnsi="Verdana" w:cs="Times New Roman"/>
        <w:sz w:val="16"/>
        <w:szCs w:val="16"/>
      </w:rPr>
      <w:fldChar w:fldCharType="separate"/>
    </w:r>
    <w:r>
      <w:rPr>
        <w:rFonts w:ascii="Verdana" w:hAnsi="Verdana" w:cs="Times New Roman"/>
        <w:noProof/>
        <w:sz w:val="16"/>
        <w:szCs w:val="16"/>
      </w:rPr>
      <w:t>3</w:t>
    </w:r>
    <w:r w:rsidRPr="00DB6951">
      <w:rPr>
        <w:rFonts w:ascii="Verdana" w:hAnsi="Verdana" w:cs="Times New Roman"/>
        <w:sz w:val="16"/>
        <w:szCs w:val="16"/>
      </w:rPr>
      <w:fldChar w:fldCharType="end"/>
    </w:r>
    <w:r w:rsidRPr="00DB6951">
      <w:rPr>
        <w:rFonts w:ascii="Verdana" w:hAnsi="Verdana" w:cs="Times New Roman"/>
        <w:sz w:val="16"/>
        <w:szCs w:val="16"/>
      </w:rPr>
      <w:t xml:space="preserve"> of </w:t>
    </w:r>
    <w:r w:rsidRPr="00DB6951">
      <w:rPr>
        <w:rFonts w:ascii="Verdana" w:hAnsi="Verdana" w:cs="Times New Roman"/>
        <w:sz w:val="16"/>
        <w:szCs w:val="16"/>
      </w:rPr>
      <w:fldChar w:fldCharType="begin"/>
    </w:r>
    <w:r w:rsidRPr="00DB6951">
      <w:rPr>
        <w:rFonts w:ascii="Verdana" w:hAnsi="Verdana" w:cs="Times New Roman"/>
        <w:sz w:val="16"/>
        <w:szCs w:val="16"/>
      </w:rPr>
      <w:instrText xml:space="preserve"> NUMPAGES </w:instrText>
    </w:r>
    <w:r w:rsidRPr="00DB6951">
      <w:rPr>
        <w:rFonts w:ascii="Verdana" w:hAnsi="Verdana" w:cs="Times New Roman"/>
        <w:sz w:val="16"/>
        <w:szCs w:val="16"/>
      </w:rPr>
      <w:fldChar w:fldCharType="separate"/>
    </w:r>
    <w:r>
      <w:rPr>
        <w:rFonts w:ascii="Verdana" w:hAnsi="Verdana" w:cs="Times New Roman"/>
        <w:noProof/>
        <w:sz w:val="16"/>
        <w:szCs w:val="16"/>
      </w:rPr>
      <w:t>1</w:t>
    </w:r>
    <w:r w:rsidRPr="00DB6951">
      <w:rPr>
        <w:rFonts w:ascii="Verdana" w:hAnsi="Verdana" w:cs="Times New Roman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7DA3A" w14:textId="24DC0C72" w:rsidR="00351B0B" w:rsidRDefault="00351B0B" w:rsidP="009C3DFD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08B10BB" wp14:editId="11BBF472">
          <wp:simplePos x="0" y="0"/>
          <wp:positionH relativeFrom="column">
            <wp:posOffset>0</wp:posOffset>
          </wp:positionH>
          <wp:positionV relativeFrom="paragraph">
            <wp:posOffset>-1356995</wp:posOffset>
          </wp:positionV>
          <wp:extent cx="5943600" cy="163372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letter bottom EDR DB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63372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7BA9A8" w14:textId="77777777" w:rsidR="00351B0B" w:rsidRDefault="00351B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042A7" w14:textId="77777777" w:rsidR="00351B0B" w:rsidRDefault="00351B0B" w:rsidP="000F62A6">
      <w:r>
        <w:separator/>
      </w:r>
    </w:p>
  </w:footnote>
  <w:footnote w:type="continuationSeparator" w:id="0">
    <w:p w14:paraId="7765CCA9" w14:textId="77777777" w:rsidR="00351B0B" w:rsidRDefault="00351B0B" w:rsidP="000F62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4488F" w14:textId="77777777" w:rsidR="00351B0B" w:rsidRDefault="00351B0B">
    <w:pPr>
      <w:pStyle w:val="Header"/>
    </w:pPr>
    <w:r>
      <w:rPr>
        <w:noProof/>
      </w:rPr>
      <w:drawing>
        <wp:inline distT="0" distB="0" distL="0" distR="0" wp14:anchorId="7AD4EE4A" wp14:editId="55C69926">
          <wp:extent cx="5943600" cy="347345"/>
          <wp:effectExtent l="0" t="0" r="0" b="8255"/>
          <wp:docPr id="6" name="Picture 6" descr="logo-letter top-duv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letter top-duv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34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347E6"/>
    <w:multiLevelType w:val="hybridMultilevel"/>
    <w:tmpl w:val="CBA27934"/>
    <w:lvl w:ilvl="0" w:tplc="C02CF530">
      <w:start w:val="1"/>
      <w:numFmt w:val="decimal"/>
      <w:lvlText w:val="%1.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D5DE8"/>
    <w:multiLevelType w:val="hybridMultilevel"/>
    <w:tmpl w:val="CBA27934"/>
    <w:lvl w:ilvl="0" w:tplc="C02CF530">
      <w:start w:val="1"/>
      <w:numFmt w:val="decimal"/>
      <w:lvlText w:val="%1."/>
      <w:lvlJc w:val="left"/>
      <w:pPr>
        <w:ind w:left="760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zQzMDM2MDA0MbBQ0lEKTi0uzszPAykwrAUA9jmftiwAAAA="/>
  </w:docVars>
  <w:rsids>
    <w:rsidRoot w:val="00761C8E"/>
    <w:rsid w:val="00006787"/>
    <w:rsid w:val="00010D2B"/>
    <w:rsid w:val="000268F0"/>
    <w:rsid w:val="0005388E"/>
    <w:rsid w:val="00090891"/>
    <w:rsid w:val="00094E5F"/>
    <w:rsid w:val="000A143D"/>
    <w:rsid w:val="000B115C"/>
    <w:rsid w:val="000B3798"/>
    <w:rsid w:val="000C07B6"/>
    <w:rsid w:val="000D73A4"/>
    <w:rsid w:val="000F62A6"/>
    <w:rsid w:val="00113B5C"/>
    <w:rsid w:val="00114964"/>
    <w:rsid w:val="0012527C"/>
    <w:rsid w:val="0015425D"/>
    <w:rsid w:val="001816C7"/>
    <w:rsid w:val="00183572"/>
    <w:rsid w:val="00190344"/>
    <w:rsid w:val="001A3F20"/>
    <w:rsid w:val="001A74AD"/>
    <w:rsid w:val="001B5AF7"/>
    <w:rsid w:val="001C6841"/>
    <w:rsid w:val="001F305F"/>
    <w:rsid w:val="00200225"/>
    <w:rsid w:val="00212BD2"/>
    <w:rsid w:val="00214BCA"/>
    <w:rsid w:val="002317B8"/>
    <w:rsid w:val="002354CA"/>
    <w:rsid w:val="00247269"/>
    <w:rsid w:val="00252A94"/>
    <w:rsid w:val="002C3AF4"/>
    <w:rsid w:val="002E7674"/>
    <w:rsid w:val="002F0D68"/>
    <w:rsid w:val="002F31FD"/>
    <w:rsid w:val="0032495F"/>
    <w:rsid w:val="00325B21"/>
    <w:rsid w:val="003354DC"/>
    <w:rsid w:val="0034206B"/>
    <w:rsid w:val="00351B0B"/>
    <w:rsid w:val="0037080C"/>
    <w:rsid w:val="00371C0B"/>
    <w:rsid w:val="00372B25"/>
    <w:rsid w:val="003772B6"/>
    <w:rsid w:val="0037797C"/>
    <w:rsid w:val="00385E2F"/>
    <w:rsid w:val="00392831"/>
    <w:rsid w:val="0039283E"/>
    <w:rsid w:val="003A3DCC"/>
    <w:rsid w:val="003D1CB7"/>
    <w:rsid w:val="003E13DE"/>
    <w:rsid w:val="003F0F4A"/>
    <w:rsid w:val="00405CF2"/>
    <w:rsid w:val="00425226"/>
    <w:rsid w:val="0043478E"/>
    <w:rsid w:val="0044330F"/>
    <w:rsid w:val="00461E2E"/>
    <w:rsid w:val="00462752"/>
    <w:rsid w:val="004A6CBF"/>
    <w:rsid w:val="004C423B"/>
    <w:rsid w:val="004D20F3"/>
    <w:rsid w:val="004F66B3"/>
    <w:rsid w:val="005264AB"/>
    <w:rsid w:val="005320DF"/>
    <w:rsid w:val="005526C4"/>
    <w:rsid w:val="005666FA"/>
    <w:rsid w:val="00567262"/>
    <w:rsid w:val="005919C5"/>
    <w:rsid w:val="00592511"/>
    <w:rsid w:val="005A6092"/>
    <w:rsid w:val="005B14DB"/>
    <w:rsid w:val="005B1FEC"/>
    <w:rsid w:val="005D624E"/>
    <w:rsid w:val="005D6DF3"/>
    <w:rsid w:val="005E40B3"/>
    <w:rsid w:val="005E7D9A"/>
    <w:rsid w:val="006515AA"/>
    <w:rsid w:val="006661BA"/>
    <w:rsid w:val="00672D2B"/>
    <w:rsid w:val="00683147"/>
    <w:rsid w:val="00685BD6"/>
    <w:rsid w:val="00692F6D"/>
    <w:rsid w:val="00693AB2"/>
    <w:rsid w:val="006A7B28"/>
    <w:rsid w:val="006B74CB"/>
    <w:rsid w:val="006D0729"/>
    <w:rsid w:val="006E553C"/>
    <w:rsid w:val="006F066A"/>
    <w:rsid w:val="007149A5"/>
    <w:rsid w:val="00733690"/>
    <w:rsid w:val="00761C8E"/>
    <w:rsid w:val="00773680"/>
    <w:rsid w:val="007752C0"/>
    <w:rsid w:val="007C15E6"/>
    <w:rsid w:val="007C7C92"/>
    <w:rsid w:val="007D04C5"/>
    <w:rsid w:val="007E2120"/>
    <w:rsid w:val="007E2D7E"/>
    <w:rsid w:val="007E4C36"/>
    <w:rsid w:val="007F2E13"/>
    <w:rsid w:val="007F7BE3"/>
    <w:rsid w:val="00806F15"/>
    <w:rsid w:val="00845AFF"/>
    <w:rsid w:val="00871C79"/>
    <w:rsid w:val="008854CA"/>
    <w:rsid w:val="008A46D3"/>
    <w:rsid w:val="008B1776"/>
    <w:rsid w:val="008C4C6E"/>
    <w:rsid w:val="008D01B1"/>
    <w:rsid w:val="008E4DE8"/>
    <w:rsid w:val="0090141A"/>
    <w:rsid w:val="00914339"/>
    <w:rsid w:val="009348F6"/>
    <w:rsid w:val="0094010C"/>
    <w:rsid w:val="00954B40"/>
    <w:rsid w:val="00983DE0"/>
    <w:rsid w:val="00994C89"/>
    <w:rsid w:val="009965B6"/>
    <w:rsid w:val="009C0526"/>
    <w:rsid w:val="009C3DFD"/>
    <w:rsid w:val="009E5A51"/>
    <w:rsid w:val="009E6027"/>
    <w:rsid w:val="009F6CDB"/>
    <w:rsid w:val="00A133FF"/>
    <w:rsid w:val="00A31301"/>
    <w:rsid w:val="00A84439"/>
    <w:rsid w:val="00AA6CEC"/>
    <w:rsid w:val="00AB74A2"/>
    <w:rsid w:val="00AD44EA"/>
    <w:rsid w:val="00AE705D"/>
    <w:rsid w:val="00AF2779"/>
    <w:rsid w:val="00AF555E"/>
    <w:rsid w:val="00B50159"/>
    <w:rsid w:val="00B56DAB"/>
    <w:rsid w:val="00B816C9"/>
    <w:rsid w:val="00BA0E5A"/>
    <w:rsid w:val="00BA670C"/>
    <w:rsid w:val="00BB3469"/>
    <w:rsid w:val="00BB7B9E"/>
    <w:rsid w:val="00BC0DAB"/>
    <w:rsid w:val="00BC712E"/>
    <w:rsid w:val="00BD15ED"/>
    <w:rsid w:val="00BD6DFC"/>
    <w:rsid w:val="00BF2148"/>
    <w:rsid w:val="00BF2B96"/>
    <w:rsid w:val="00C033B0"/>
    <w:rsid w:val="00C04169"/>
    <w:rsid w:val="00C54BCF"/>
    <w:rsid w:val="00C56C28"/>
    <w:rsid w:val="00C71076"/>
    <w:rsid w:val="00C74D7C"/>
    <w:rsid w:val="00C764AD"/>
    <w:rsid w:val="00C86250"/>
    <w:rsid w:val="00C876FC"/>
    <w:rsid w:val="00C92529"/>
    <w:rsid w:val="00CA0FB5"/>
    <w:rsid w:val="00CB3991"/>
    <w:rsid w:val="00CE0BBB"/>
    <w:rsid w:val="00D26D04"/>
    <w:rsid w:val="00D375FB"/>
    <w:rsid w:val="00D52D57"/>
    <w:rsid w:val="00D53ABC"/>
    <w:rsid w:val="00DA0136"/>
    <w:rsid w:val="00DA3656"/>
    <w:rsid w:val="00DB5B3A"/>
    <w:rsid w:val="00DB60B7"/>
    <w:rsid w:val="00DB6951"/>
    <w:rsid w:val="00DC02D3"/>
    <w:rsid w:val="00DD26B5"/>
    <w:rsid w:val="00DE6A5B"/>
    <w:rsid w:val="00DE72D8"/>
    <w:rsid w:val="00E31230"/>
    <w:rsid w:val="00E4112C"/>
    <w:rsid w:val="00E475C6"/>
    <w:rsid w:val="00E57B2E"/>
    <w:rsid w:val="00E63BC0"/>
    <w:rsid w:val="00E86B5B"/>
    <w:rsid w:val="00E906EC"/>
    <w:rsid w:val="00E91FC6"/>
    <w:rsid w:val="00EC1937"/>
    <w:rsid w:val="00EF70B0"/>
    <w:rsid w:val="00F16575"/>
    <w:rsid w:val="00F2162D"/>
    <w:rsid w:val="00F21ABD"/>
    <w:rsid w:val="00F2424F"/>
    <w:rsid w:val="00F35284"/>
    <w:rsid w:val="00F41009"/>
    <w:rsid w:val="00F421C0"/>
    <w:rsid w:val="00F52532"/>
    <w:rsid w:val="00F6120C"/>
    <w:rsid w:val="00F929DC"/>
    <w:rsid w:val="00FA3DD1"/>
    <w:rsid w:val="00FB4C1F"/>
    <w:rsid w:val="00FC4193"/>
    <w:rsid w:val="00FD0C15"/>
    <w:rsid w:val="00FE1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318CA10"/>
  <w14:defaultImageDpi w14:val="300"/>
  <w15:docId w15:val="{FA2142BB-C821-4DE4-A51A-383727698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semiHidden="1" w:unhideWhenUsed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B69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62A6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0F62A6"/>
  </w:style>
  <w:style w:type="paragraph" w:styleId="Footer">
    <w:name w:val="footer"/>
    <w:basedOn w:val="Normal"/>
    <w:link w:val="FooterChar"/>
    <w:unhideWhenUsed/>
    <w:rsid w:val="000F62A6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0F62A6"/>
  </w:style>
  <w:style w:type="paragraph" w:styleId="BalloonText">
    <w:name w:val="Balloon Text"/>
    <w:basedOn w:val="Normal"/>
    <w:link w:val="BalloonTextChar"/>
    <w:uiPriority w:val="99"/>
    <w:semiHidden/>
    <w:unhideWhenUsed/>
    <w:rsid w:val="000F62A6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2A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876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A3DD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93AB2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CommentReference">
    <w:name w:val="annotation reference"/>
    <w:rsid w:val="00DB6951"/>
    <w:rPr>
      <w:sz w:val="16"/>
      <w:szCs w:val="16"/>
    </w:rPr>
  </w:style>
  <w:style w:type="paragraph" w:styleId="CommentText">
    <w:name w:val="annotation text"/>
    <w:basedOn w:val="Normal"/>
    <w:link w:val="CommentTextChar"/>
    <w:rsid w:val="00DB69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B695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2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353D00-E32D-42B4-B942-4750CA03B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eral Services Administration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Marie Decker</dc:creator>
  <cp:lastModifiedBy>Krystal Lamm</cp:lastModifiedBy>
  <cp:revision>6</cp:revision>
  <cp:lastPrinted>2019-09-10T19:49:00Z</cp:lastPrinted>
  <dcterms:created xsi:type="dcterms:W3CDTF">2019-09-09T22:32:00Z</dcterms:created>
  <dcterms:modified xsi:type="dcterms:W3CDTF">2019-09-12T14:20:00Z</dcterms:modified>
</cp:coreProperties>
</file>